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Бабуджян Тигран Дав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432818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46739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416894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5796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27943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443120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41826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469135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471491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022210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852378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544503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92462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53896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224686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434978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буджян Тигран Давидович</dc:creator>
  <dc:language>ru-RU</dc:language>
  <cp:keywords/>
  <dcterms:created xsi:type="dcterms:W3CDTF">2025-03-27T09:23:41Z</dcterms:created>
  <dcterms:modified xsi:type="dcterms:W3CDTF">2025-03-27T09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